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C43F0" w14:textId="77777777" w:rsidR="00B3184D" w:rsidRPr="00DC691B" w:rsidRDefault="00B3184D">
      <w:pPr>
        <w:rPr>
          <w:lang w:val="en-US"/>
        </w:rPr>
      </w:pPr>
    </w:p>
    <w:p w14:paraId="7AD70B8D" w14:textId="77777777" w:rsidR="00B3184D" w:rsidRPr="00DC691B" w:rsidRDefault="00B3184D">
      <w:pPr>
        <w:rPr>
          <w:lang w:val="en-US"/>
        </w:rPr>
      </w:pPr>
    </w:p>
    <w:p w14:paraId="26E3175C" w14:textId="77777777" w:rsidR="00B3184D" w:rsidRPr="00DC691B" w:rsidRDefault="00B3184D">
      <w:pPr>
        <w:rPr>
          <w:lang w:val="en-US"/>
        </w:rPr>
      </w:pPr>
      <w:bookmarkStart w:id="0" w:name="_GoBack"/>
      <w:bookmarkEnd w:id="0"/>
    </w:p>
    <w:p w14:paraId="7103F711" w14:textId="77777777" w:rsidR="00B3184D" w:rsidRPr="00DC691B" w:rsidRDefault="00B3184D">
      <w:pPr>
        <w:rPr>
          <w:lang w:val="en-US"/>
        </w:rPr>
      </w:pPr>
    </w:p>
    <w:p w14:paraId="402A2E6D" w14:textId="77777777" w:rsidR="00B3184D" w:rsidRPr="00DC691B" w:rsidRDefault="00B3184D">
      <w:pPr>
        <w:rPr>
          <w:lang w:val="en-US"/>
        </w:rPr>
      </w:pPr>
    </w:p>
    <w:p w14:paraId="2D43F121" w14:textId="77777777" w:rsidR="00B3184D" w:rsidRPr="00DC691B" w:rsidRDefault="00B3184D">
      <w:pPr>
        <w:rPr>
          <w:lang w:val="en-US"/>
        </w:rPr>
      </w:pPr>
    </w:p>
    <w:p w14:paraId="22863730" w14:textId="77777777" w:rsidR="00B3184D" w:rsidRPr="00DC691B" w:rsidRDefault="00B3184D" w:rsidP="00B3184D">
      <w:pPr>
        <w:jc w:val="center"/>
        <w:rPr>
          <w:lang w:val="en-US"/>
        </w:rPr>
      </w:pPr>
      <w:r w:rsidRPr="00DC691B">
        <w:rPr>
          <w:lang w:val="en-US"/>
        </w:rPr>
        <w:t>[organization logo]</w:t>
      </w:r>
    </w:p>
    <w:p w14:paraId="11FFE8C2" w14:textId="77777777" w:rsidR="00B3184D" w:rsidRPr="00DC691B" w:rsidRDefault="00B3184D" w:rsidP="00B3184D">
      <w:pPr>
        <w:jc w:val="center"/>
        <w:rPr>
          <w:lang w:val="en-US"/>
        </w:rPr>
      </w:pPr>
      <w:r w:rsidRPr="00DC691B">
        <w:rPr>
          <w:lang w:val="en-US"/>
        </w:rPr>
        <w:t>[organization name]</w:t>
      </w:r>
    </w:p>
    <w:p w14:paraId="2191166C" w14:textId="77777777" w:rsidR="00B3184D" w:rsidRPr="00DC691B" w:rsidRDefault="00B3184D" w:rsidP="00B3184D">
      <w:pPr>
        <w:jc w:val="center"/>
        <w:rPr>
          <w:lang w:val="en-US"/>
        </w:rPr>
      </w:pPr>
    </w:p>
    <w:p w14:paraId="5615ECB3" w14:textId="77777777" w:rsidR="00B3184D" w:rsidRPr="00DC691B" w:rsidRDefault="00B3184D" w:rsidP="00B3184D">
      <w:pPr>
        <w:jc w:val="center"/>
        <w:rPr>
          <w:lang w:val="en-US"/>
        </w:rPr>
      </w:pPr>
    </w:p>
    <w:p w14:paraId="22266319" w14:textId="77777777" w:rsidR="00B3184D" w:rsidRPr="00DC691B" w:rsidRDefault="00B3184D" w:rsidP="00B3184D">
      <w:pPr>
        <w:jc w:val="center"/>
        <w:rPr>
          <w:b/>
          <w:sz w:val="32"/>
          <w:szCs w:val="32"/>
          <w:lang w:val="en-US"/>
        </w:rPr>
      </w:pPr>
      <w:r w:rsidRPr="00DC691B">
        <w:rPr>
          <w:b/>
          <w:sz w:val="32"/>
          <w:lang w:val="en-US"/>
        </w:rPr>
        <w:t>CLEAR DESK AND CLEAR SCREEN POLICY</w:t>
      </w:r>
    </w:p>
    <w:p w14:paraId="35B48848" w14:textId="77777777" w:rsidR="00B3184D" w:rsidRPr="00DC691B" w:rsidRDefault="00B3184D" w:rsidP="00B3184D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B3184D" w:rsidRPr="00DC691B" w14:paraId="52407687" w14:textId="77777777">
        <w:tc>
          <w:tcPr>
            <w:tcW w:w="2376" w:type="dxa"/>
          </w:tcPr>
          <w:p w14:paraId="69DCEF98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5BE09852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6ABC4689" w14:textId="77777777">
        <w:tc>
          <w:tcPr>
            <w:tcW w:w="2376" w:type="dxa"/>
          </w:tcPr>
          <w:p w14:paraId="0E0FF2BC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14DFDA09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7F4D426A" w14:textId="77777777">
        <w:tc>
          <w:tcPr>
            <w:tcW w:w="2376" w:type="dxa"/>
          </w:tcPr>
          <w:p w14:paraId="53EAE99C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7610D877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58DC48D5" w14:textId="77777777">
        <w:tc>
          <w:tcPr>
            <w:tcW w:w="2376" w:type="dxa"/>
          </w:tcPr>
          <w:p w14:paraId="51F9E002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7A137E2C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4E381C88" w14:textId="77777777">
        <w:tc>
          <w:tcPr>
            <w:tcW w:w="2376" w:type="dxa"/>
          </w:tcPr>
          <w:p w14:paraId="15E2EE1F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3DD5CD77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1F81D4BA" w14:textId="77777777">
        <w:tc>
          <w:tcPr>
            <w:tcW w:w="2376" w:type="dxa"/>
          </w:tcPr>
          <w:p w14:paraId="59AB6020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1E9399D9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</w:tbl>
    <w:p w14:paraId="52CAB491" w14:textId="77777777" w:rsidR="00B3184D" w:rsidRPr="00DC691B" w:rsidRDefault="00B3184D" w:rsidP="00B3184D">
      <w:pPr>
        <w:rPr>
          <w:lang w:val="en-US"/>
        </w:rPr>
      </w:pPr>
    </w:p>
    <w:p w14:paraId="457E0614" w14:textId="77777777" w:rsidR="00B3184D" w:rsidRPr="00DC691B" w:rsidRDefault="00B3184D" w:rsidP="00B3184D">
      <w:pPr>
        <w:rPr>
          <w:lang w:val="en-US"/>
        </w:rPr>
      </w:pPr>
    </w:p>
    <w:p w14:paraId="0EBBFA38" w14:textId="77777777" w:rsidR="00B3184D" w:rsidRPr="00DC691B" w:rsidRDefault="00B3184D" w:rsidP="00B3184D">
      <w:pPr>
        <w:rPr>
          <w:b/>
          <w:sz w:val="28"/>
          <w:szCs w:val="28"/>
          <w:lang w:val="en-US"/>
        </w:rPr>
      </w:pPr>
      <w:r w:rsidRPr="00DC691B">
        <w:rPr>
          <w:lang w:val="en-US"/>
        </w:rPr>
        <w:br w:type="page"/>
      </w:r>
      <w:r w:rsidRPr="00DC691B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B3184D" w:rsidRPr="00DC691B" w14:paraId="214B692C" w14:textId="77777777">
        <w:tc>
          <w:tcPr>
            <w:tcW w:w="1384" w:type="dxa"/>
          </w:tcPr>
          <w:p w14:paraId="5C7AFEB9" w14:textId="77777777" w:rsidR="00B3184D" w:rsidRPr="00DC691B" w:rsidRDefault="00B3184D" w:rsidP="00B3184D">
            <w:pPr>
              <w:rPr>
                <w:b/>
                <w:lang w:val="en-US"/>
              </w:rPr>
            </w:pPr>
            <w:r w:rsidRPr="00DC691B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758AEAE0" w14:textId="77777777" w:rsidR="00B3184D" w:rsidRPr="00DC691B" w:rsidRDefault="00B3184D" w:rsidP="00B3184D">
            <w:pPr>
              <w:rPr>
                <w:b/>
                <w:lang w:val="en-US"/>
              </w:rPr>
            </w:pPr>
            <w:r w:rsidRPr="00DC691B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6D619440" w14:textId="77777777" w:rsidR="00B3184D" w:rsidRPr="00DC691B" w:rsidRDefault="00B3184D" w:rsidP="00B3184D">
            <w:pPr>
              <w:rPr>
                <w:b/>
                <w:lang w:val="en-US"/>
              </w:rPr>
            </w:pPr>
            <w:r w:rsidRPr="00DC691B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53814546" w14:textId="77777777" w:rsidR="00B3184D" w:rsidRPr="00DC691B" w:rsidRDefault="00B3184D" w:rsidP="00B3184D">
            <w:pPr>
              <w:rPr>
                <w:b/>
                <w:lang w:val="en-US"/>
              </w:rPr>
            </w:pPr>
            <w:r w:rsidRPr="00DC691B">
              <w:rPr>
                <w:b/>
                <w:lang w:val="en-US"/>
              </w:rPr>
              <w:t>Description of change</w:t>
            </w:r>
          </w:p>
        </w:tc>
      </w:tr>
      <w:tr w:rsidR="00B3184D" w:rsidRPr="00DC691B" w14:paraId="596F4BC2" w14:textId="77777777">
        <w:tc>
          <w:tcPr>
            <w:tcW w:w="1384" w:type="dxa"/>
          </w:tcPr>
          <w:p w14:paraId="650E6F2F" w14:textId="6849AE5E" w:rsidR="00B3184D" w:rsidRPr="00DC691B" w:rsidRDefault="00D06A76" w:rsidP="00B3184D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75CC52BC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3A8EEF62" w14:textId="594399CA" w:rsidR="00B3184D" w:rsidRPr="00DC691B" w:rsidRDefault="00FD3615" w:rsidP="00B3184D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18824A76" w14:textId="77777777" w:rsidR="00B3184D" w:rsidRPr="00DC691B" w:rsidRDefault="00B3184D" w:rsidP="00B3184D">
            <w:pPr>
              <w:rPr>
                <w:lang w:val="en-US"/>
              </w:rPr>
            </w:pPr>
            <w:r w:rsidRPr="00DC691B">
              <w:rPr>
                <w:lang w:val="en-US"/>
              </w:rPr>
              <w:t>Basic document outline</w:t>
            </w:r>
          </w:p>
        </w:tc>
      </w:tr>
      <w:tr w:rsidR="00B3184D" w:rsidRPr="00DC691B" w14:paraId="2AEABA36" w14:textId="77777777">
        <w:tc>
          <w:tcPr>
            <w:tcW w:w="1384" w:type="dxa"/>
          </w:tcPr>
          <w:p w14:paraId="1DBA48D7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E892126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DC95565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FDDCC12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54E21DE8" w14:textId="77777777">
        <w:tc>
          <w:tcPr>
            <w:tcW w:w="1384" w:type="dxa"/>
          </w:tcPr>
          <w:p w14:paraId="09F68436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513AAFE2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37A47A5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51B56EA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1C9EC5C6" w14:textId="77777777">
        <w:tc>
          <w:tcPr>
            <w:tcW w:w="1384" w:type="dxa"/>
          </w:tcPr>
          <w:p w14:paraId="01A23164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64D7037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23D6D23D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34C2E74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62A929B2" w14:textId="77777777">
        <w:tc>
          <w:tcPr>
            <w:tcW w:w="1384" w:type="dxa"/>
          </w:tcPr>
          <w:p w14:paraId="1216082A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243E575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1C6AE2B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E147A6B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6DB2FE3F" w14:textId="77777777">
        <w:tc>
          <w:tcPr>
            <w:tcW w:w="1384" w:type="dxa"/>
          </w:tcPr>
          <w:p w14:paraId="0EB16ECE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7F47FD8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9D9655A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411E60A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  <w:tr w:rsidR="00B3184D" w:rsidRPr="00DC691B" w14:paraId="5E93B727" w14:textId="77777777">
        <w:tc>
          <w:tcPr>
            <w:tcW w:w="1384" w:type="dxa"/>
          </w:tcPr>
          <w:p w14:paraId="06D0B764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10183E97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D25D05F" w14:textId="77777777" w:rsidR="00B3184D" w:rsidRPr="00DC691B" w:rsidRDefault="00B3184D" w:rsidP="00B3184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EB771BF" w14:textId="77777777" w:rsidR="00B3184D" w:rsidRPr="00DC691B" w:rsidRDefault="00B3184D" w:rsidP="00B3184D">
            <w:pPr>
              <w:rPr>
                <w:lang w:val="en-US"/>
              </w:rPr>
            </w:pPr>
          </w:p>
        </w:tc>
      </w:tr>
    </w:tbl>
    <w:p w14:paraId="63E63C4A" w14:textId="77777777" w:rsidR="00B3184D" w:rsidRPr="00DC691B" w:rsidRDefault="00B3184D" w:rsidP="00B3184D">
      <w:pPr>
        <w:rPr>
          <w:lang w:val="en-US"/>
        </w:rPr>
      </w:pPr>
    </w:p>
    <w:p w14:paraId="12A3DD05" w14:textId="77777777" w:rsidR="00B3184D" w:rsidRPr="00DC691B" w:rsidRDefault="00B3184D" w:rsidP="00B3184D">
      <w:pPr>
        <w:rPr>
          <w:lang w:val="en-US"/>
        </w:rPr>
      </w:pPr>
    </w:p>
    <w:p w14:paraId="3362BF24" w14:textId="77777777" w:rsidR="00B3184D" w:rsidRPr="00DC691B" w:rsidRDefault="00B3184D" w:rsidP="00B3184D">
      <w:pPr>
        <w:rPr>
          <w:b/>
          <w:sz w:val="28"/>
          <w:szCs w:val="28"/>
          <w:lang w:val="en-US"/>
        </w:rPr>
      </w:pPr>
      <w:r w:rsidRPr="00DC691B">
        <w:rPr>
          <w:b/>
          <w:sz w:val="28"/>
          <w:lang w:val="en-US"/>
        </w:rPr>
        <w:t>Table of contents</w:t>
      </w:r>
    </w:p>
    <w:p w14:paraId="69D1E3B2" w14:textId="66CDC85E" w:rsidR="00F23BFE" w:rsidRDefault="003344E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DC691B">
        <w:rPr>
          <w:lang w:val="en-US"/>
        </w:rPr>
        <w:fldChar w:fldCharType="begin"/>
      </w:r>
      <w:r w:rsidR="00CC106D" w:rsidRPr="00DC691B">
        <w:rPr>
          <w:lang w:val="en-US"/>
        </w:rPr>
        <w:instrText xml:space="preserve"> TOC \o "1-3" \h \z \u </w:instrText>
      </w:r>
      <w:r w:rsidRPr="00DC691B">
        <w:rPr>
          <w:lang w:val="en-US"/>
        </w:rPr>
        <w:fldChar w:fldCharType="separate"/>
      </w:r>
      <w:hyperlink w:anchor="_Toc454540293" w:history="1">
        <w:r w:rsidR="00F23BFE" w:rsidRPr="008F0CF9">
          <w:rPr>
            <w:rStyle w:val="Hyperlink"/>
            <w:noProof/>
            <w:lang w:val="en-US"/>
          </w:rPr>
          <w:t>1.</w:t>
        </w:r>
        <w:r w:rsidR="00F23BF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Purpose, scope and users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293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3</w:t>
        </w:r>
        <w:r w:rsidR="00F23BFE">
          <w:rPr>
            <w:noProof/>
            <w:webHidden/>
          </w:rPr>
          <w:fldChar w:fldCharType="end"/>
        </w:r>
      </w:hyperlink>
    </w:p>
    <w:p w14:paraId="3419067F" w14:textId="6A8BDF6B" w:rsidR="00F23BFE" w:rsidRDefault="00D637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294" w:history="1">
        <w:r w:rsidR="00F23BFE" w:rsidRPr="008F0CF9">
          <w:rPr>
            <w:rStyle w:val="Hyperlink"/>
            <w:noProof/>
            <w:lang w:val="en-US"/>
          </w:rPr>
          <w:t>2.</w:t>
        </w:r>
        <w:r w:rsidR="00F23BF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Reference documents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294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3</w:t>
        </w:r>
        <w:r w:rsidR="00F23BFE">
          <w:rPr>
            <w:noProof/>
            <w:webHidden/>
          </w:rPr>
          <w:fldChar w:fldCharType="end"/>
        </w:r>
      </w:hyperlink>
    </w:p>
    <w:p w14:paraId="3F1B0004" w14:textId="1647A617" w:rsidR="00F23BFE" w:rsidRDefault="00D637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295" w:history="1">
        <w:r w:rsidR="00F23BFE" w:rsidRPr="008F0CF9">
          <w:rPr>
            <w:rStyle w:val="Hyperlink"/>
            <w:noProof/>
            <w:lang w:val="en-US"/>
          </w:rPr>
          <w:t>3.</w:t>
        </w:r>
        <w:r w:rsidR="00F23BF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Clear desk and clear screen policy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295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3</w:t>
        </w:r>
        <w:r w:rsidR="00F23BFE">
          <w:rPr>
            <w:noProof/>
            <w:webHidden/>
          </w:rPr>
          <w:fldChar w:fldCharType="end"/>
        </w:r>
      </w:hyperlink>
    </w:p>
    <w:p w14:paraId="09DC770B" w14:textId="6CFBC82D" w:rsidR="00F23BFE" w:rsidRDefault="00D637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296" w:history="1">
        <w:r w:rsidR="00F23BFE" w:rsidRPr="008F0CF9">
          <w:rPr>
            <w:rStyle w:val="Hyperlink"/>
            <w:noProof/>
            <w:lang w:val="en-US"/>
          </w:rPr>
          <w:t>3.1.</w:t>
        </w:r>
        <w:r w:rsidR="00F23BF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Workplace protection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296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3</w:t>
        </w:r>
        <w:r w:rsidR="00F23BFE">
          <w:rPr>
            <w:noProof/>
            <w:webHidden/>
          </w:rPr>
          <w:fldChar w:fldCharType="end"/>
        </w:r>
      </w:hyperlink>
    </w:p>
    <w:p w14:paraId="69CF8F73" w14:textId="4AE44FE9" w:rsidR="00F23BFE" w:rsidRDefault="00D637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hr-HR" w:eastAsia="hr-HR"/>
        </w:rPr>
      </w:pPr>
      <w:hyperlink w:anchor="_Toc454540297" w:history="1">
        <w:r w:rsidR="00F23BFE" w:rsidRPr="008F0CF9">
          <w:rPr>
            <w:rStyle w:val="Hyperlink"/>
            <w:noProof/>
            <w:lang w:val="en-US"/>
          </w:rPr>
          <w:t>3.1.1.</w:t>
        </w:r>
        <w:r w:rsidR="00F23BFE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Clear desk policy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297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3</w:t>
        </w:r>
        <w:r w:rsidR="00F23BFE">
          <w:rPr>
            <w:noProof/>
            <w:webHidden/>
          </w:rPr>
          <w:fldChar w:fldCharType="end"/>
        </w:r>
      </w:hyperlink>
    </w:p>
    <w:p w14:paraId="5ABF204B" w14:textId="5D67E314" w:rsidR="00F23BFE" w:rsidRDefault="00D637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hr-HR" w:eastAsia="hr-HR"/>
        </w:rPr>
      </w:pPr>
      <w:hyperlink w:anchor="_Toc454540298" w:history="1">
        <w:r w:rsidR="00F23BFE" w:rsidRPr="008F0CF9">
          <w:rPr>
            <w:rStyle w:val="Hyperlink"/>
            <w:noProof/>
            <w:lang w:val="en-US"/>
          </w:rPr>
          <w:t>3.1.2.</w:t>
        </w:r>
        <w:r w:rsidR="00F23BFE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Clear screen policy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298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3</w:t>
        </w:r>
        <w:r w:rsidR="00F23BFE">
          <w:rPr>
            <w:noProof/>
            <w:webHidden/>
          </w:rPr>
          <w:fldChar w:fldCharType="end"/>
        </w:r>
      </w:hyperlink>
    </w:p>
    <w:p w14:paraId="7146BE33" w14:textId="5483B407" w:rsidR="00F23BFE" w:rsidRDefault="00D637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299" w:history="1">
        <w:r w:rsidR="00F23BFE" w:rsidRPr="008F0CF9">
          <w:rPr>
            <w:rStyle w:val="Hyperlink"/>
            <w:noProof/>
            <w:lang w:val="en-US"/>
          </w:rPr>
          <w:t>3.2.</w:t>
        </w:r>
        <w:r w:rsidR="00F23BF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Protection of shared facilities and equipment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299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3</w:t>
        </w:r>
        <w:r w:rsidR="00F23BFE">
          <w:rPr>
            <w:noProof/>
            <w:webHidden/>
          </w:rPr>
          <w:fldChar w:fldCharType="end"/>
        </w:r>
      </w:hyperlink>
    </w:p>
    <w:p w14:paraId="41FBAC61" w14:textId="446E018B" w:rsidR="00F23BFE" w:rsidRDefault="00D637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300" w:history="1">
        <w:r w:rsidR="00F23BFE" w:rsidRPr="008F0CF9">
          <w:rPr>
            <w:rStyle w:val="Hyperlink"/>
            <w:noProof/>
            <w:lang w:val="en-US"/>
          </w:rPr>
          <w:t>4.</w:t>
        </w:r>
        <w:r w:rsidR="00F23BF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F23BFE" w:rsidRPr="008F0CF9">
          <w:rPr>
            <w:rStyle w:val="Hyperlink"/>
            <w:noProof/>
            <w:lang w:val="en-US"/>
          </w:rPr>
          <w:t>Validity and document management</w:t>
        </w:r>
        <w:r w:rsidR="00F23BFE">
          <w:rPr>
            <w:noProof/>
            <w:webHidden/>
          </w:rPr>
          <w:tab/>
        </w:r>
        <w:r w:rsidR="00F23BFE">
          <w:rPr>
            <w:noProof/>
            <w:webHidden/>
          </w:rPr>
          <w:fldChar w:fldCharType="begin"/>
        </w:r>
        <w:r w:rsidR="00F23BFE">
          <w:rPr>
            <w:noProof/>
            <w:webHidden/>
          </w:rPr>
          <w:instrText xml:space="preserve"> PAGEREF _Toc454540300 \h </w:instrText>
        </w:r>
        <w:r w:rsidR="00F23BFE">
          <w:rPr>
            <w:noProof/>
            <w:webHidden/>
          </w:rPr>
        </w:r>
        <w:r w:rsidR="00F23BFE">
          <w:rPr>
            <w:noProof/>
            <w:webHidden/>
          </w:rPr>
          <w:fldChar w:fldCharType="separate"/>
        </w:r>
        <w:r w:rsidR="00F23BFE">
          <w:rPr>
            <w:noProof/>
            <w:webHidden/>
          </w:rPr>
          <w:t>4</w:t>
        </w:r>
        <w:r w:rsidR="00F23BFE">
          <w:rPr>
            <w:noProof/>
            <w:webHidden/>
          </w:rPr>
          <w:fldChar w:fldCharType="end"/>
        </w:r>
      </w:hyperlink>
    </w:p>
    <w:p w14:paraId="5488D5AB" w14:textId="77EA126D" w:rsidR="00CC106D" w:rsidRPr="00DC691B" w:rsidRDefault="003344EE">
      <w:pPr>
        <w:rPr>
          <w:lang w:val="en-US"/>
        </w:rPr>
      </w:pPr>
      <w:r w:rsidRPr="00DC691B">
        <w:rPr>
          <w:lang w:val="en-US"/>
        </w:rPr>
        <w:fldChar w:fldCharType="end"/>
      </w:r>
    </w:p>
    <w:p w14:paraId="2079E5D4" w14:textId="77777777" w:rsidR="00B3184D" w:rsidRPr="00DC691B" w:rsidRDefault="00B3184D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7F72B9BF" w14:textId="77777777" w:rsidR="00B3184D" w:rsidRPr="00DC691B" w:rsidRDefault="00B3184D" w:rsidP="00B3184D">
      <w:pPr>
        <w:rPr>
          <w:lang w:val="en-US"/>
        </w:rPr>
      </w:pPr>
    </w:p>
    <w:p w14:paraId="6F4CDC61" w14:textId="77777777" w:rsidR="00B3184D" w:rsidRPr="00DC691B" w:rsidRDefault="00B3184D" w:rsidP="00B3184D">
      <w:pPr>
        <w:rPr>
          <w:lang w:val="en-US"/>
        </w:rPr>
      </w:pPr>
    </w:p>
    <w:p w14:paraId="72AF6926" w14:textId="77777777" w:rsidR="00B3184D" w:rsidRPr="00DC691B" w:rsidRDefault="00B3184D" w:rsidP="00B3184D">
      <w:pPr>
        <w:rPr>
          <w:lang w:val="en-US"/>
        </w:rPr>
      </w:pPr>
    </w:p>
    <w:p w14:paraId="4E61D702" w14:textId="77777777" w:rsidR="00B3184D" w:rsidRPr="00DC691B" w:rsidRDefault="00B3184D" w:rsidP="00B3184D">
      <w:pPr>
        <w:pStyle w:val="Heading1"/>
        <w:rPr>
          <w:lang w:val="en-US"/>
        </w:rPr>
      </w:pPr>
      <w:r w:rsidRPr="00DC691B">
        <w:rPr>
          <w:lang w:val="en-US"/>
        </w:rPr>
        <w:br w:type="page"/>
      </w:r>
      <w:bookmarkStart w:id="1" w:name="_Toc265511402"/>
      <w:bookmarkStart w:id="2" w:name="_Toc454540293"/>
      <w:r w:rsidRPr="00DC691B">
        <w:rPr>
          <w:lang w:val="en-US"/>
        </w:rPr>
        <w:lastRenderedPageBreak/>
        <w:t>Purpose, scope and users</w:t>
      </w:r>
      <w:bookmarkEnd w:id="1"/>
      <w:bookmarkEnd w:id="2"/>
    </w:p>
    <w:p w14:paraId="1A82397A" w14:textId="77777777" w:rsidR="00B3184D" w:rsidRPr="00DC691B" w:rsidRDefault="00B3184D" w:rsidP="00B3184D">
      <w:pPr>
        <w:pStyle w:val="CommentText"/>
        <w:rPr>
          <w:sz w:val="22"/>
          <w:szCs w:val="22"/>
          <w:lang w:val="en-US"/>
        </w:rPr>
      </w:pPr>
      <w:r w:rsidRPr="00DC691B">
        <w:rPr>
          <w:sz w:val="22"/>
          <w:lang w:val="en-US"/>
        </w:rPr>
        <w:t>The purpose of this document is to define rules to prevent unauthori</w:t>
      </w:r>
      <w:r w:rsidR="0089200B">
        <w:rPr>
          <w:sz w:val="22"/>
          <w:lang w:val="en-US"/>
        </w:rPr>
        <w:t>z</w:t>
      </w:r>
      <w:r w:rsidRPr="00DC691B">
        <w:rPr>
          <w:sz w:val="22"/>
          <w:lang w:val="en-US"/>
        </w:rPr>
        <w:t xml:space="preserve">ed access to information in workplaces, as well as to shared facilities and equipment. </w:t>
      </w:r>
    </w:p>
    <w:p w14:paraId="10E3B751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This document is applied to the entire Information Security Management System (ISMS) scope, i.e. to all workplaces, facilities and equipment located within the ISMS scope.</w:t>
      </w:r>
    </w:p>
    <w:p w14:paraId="0AFC6889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Users of this document are all employees of [organization name].</w:t>
      </w:r>
    </w:p>
    <w:p w14:paraId="1042F589" w14:textId="77777777" w:rsidR="00B3184D" w:rsidRPr="00DC691B" w:rsidRDefault="00B3184D" w:rsidP="00B3184D">
      <w:pPr>
        <w:rPr>
          <w:lang w:val="en-US"/>
        </w:rPr>
      </w:pPr>
    </w:p>
    <w:p w14:paraId="73D25139" w14:textId="77777777" w:rsidR="00B3184D" w:rsidRPr="00DC691B" w:rsidRDefault="00B3184D" w:rsidP="00B3184D">
      <w:pPr>
        <w:pStyle w:val="Heading1"/>
        <w:rPr>
          <w:lang w:val="en-US"/>
        </w:rPr>
      </w:pPr>
      <w:bookmarkStart w:id="3" w:name="_Toc265511403"/>
      <w:bookmarkStart w:id="4" w:name="_Toc454540294"/>
      <w:r w:rsidRPr="00DC691B">
        <w:rPr>
          <w:lang w:val="en-US"/>
        </w:rPr>
        <w:t>Reference documents</w:t>
      </w:r>
      <w:bookmarkEnd w:id="3"/>
      <w:bookmarkEnd w:id="4"/>
    </w:p>
    <w:p w14:paraId="6682EA58" w14:textId="77777777" w:rsidR="00B3184D" w:rsidRPr="00DC691B" w:rsidRDefault="00B3184D" w:rsidP="00B3184D">
      <w:pPr>
        <w:numPr>
          <w:ilvl w:val="0"/>
          <w:numId w:val="4"/>
        </w:numPr>
        <w:spacing w:after="0"/>
        <w:rPr>
          <w:lang w:val="en-US"/>
        </w:rPr>
      </w:pPr>
      <w:r w:rsidRPr="00DC691B">
        <w:rPr>
          <w:lang w:val="en-US"/>
        </w:rPr>
        <w:t xml:space="preserve">ISO/IEC 27001 standard, clauses </w:t>
      </w:r>
      <w:r w:rsidR="00EA3E4F">
        <w:rPr>
          <w:lang w:val="en-US"/>
        </w:rPr>
        <w:t>A.11.2.8 and A.11.2.9</w:t>
      </w:r>
    </w:p>
    <w:p w14:paraId="47652EE0" w14:textId="77777777" w:rsidR="00B3184D" w:rsidRPr="00DC691B" w:rsidRDefault="00B3184D" w:rsidP="00B3184D">
      <w:pPr>
        <w:numPr>
          <w:ilvl w:val="0"/>
          <w:numId w:val="4"/>
        </w:numPr>
        <w:spacing w:after="0"/>
        <w:rPr>
          <w:lang w:val="en-US"/>
        </w:rPr>
      </w:pPr>
      <w:r w:rsidRPr="00DC691B">
        <w:rPr>
          <w:lang w:val="en-US"/>
        </w:rPr>
        <w:t>Information Security Policy</w:t>
      </w:r>
    </w:p>
    <w:p w14:paraId="0FC4195A" w14:textId="77777777" w:rsidR="00B3184D" w:rsidRPr="00DC691B" w:rsidRDefault="00371939" w:rsidP="00B3184D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[</w:t>
      </w:r>
      <w:r w:rsidR="00B3184D" w:rsidRPr="00DC691B">
        <w:rPr>
          <w:lang w:val="en-US"/>
        </w:rPr>
        <w:t>Information</w:t>
      </w:r>
      <w:r w:rsidR="00206ABE">
        <w:rPr>
          <w:lang w:val="en-US"/>
        </w:rPr>
        <w:t xml:space="preserve"> Classification Policy</w:t>
      </w:r>
      <w:r>
        <w:rPr>
          <w:lang w:val="en-US"/>
        </w:rPr>
        <w:t>]</w:t>
      </w:r>
    </w:p>
    <w:p w14:paraId="710D3A3B" w14:textId="77777777" w:rsidR="00B3184D" w:rsidRPr="00DC691B" w:rsidRDefault="00B3184D" w:rsidP="00B3184D">
      <w:pPr>
        <w:rPr>
          <w:lang w:val="en-US"/>
        </w:rPr>
      </w:pPr>
    </w:p>
    <w:p w14:paraId="237FCD8A" w14:textId="77777777" w:rsidR="00B3184D" w:rsidRPr="00DC691B" w:rsidRDefault="00B3184D" w:rsidP="00B3184D">
      <w:pPr>
        <w:pStyle w:val="Heading1"/>
        <w:rPr>
          <w:lang w:val="en-US"/>
        </w:rPr>
      </w:pPr>
      <w:bookmarkStart w:id="5" w:name="_Toc265511404"/>
      <w:bookmarkStart w:id="6" w:name="_Toc454540295"/>
      <w:r w:rsidRPr="00DC691B">
        <w:rPr>
          <w:lang w:val="en-US"/>
        </w:rPr>
        <w:t>Clear desk and clear screen policy</w:t>
      </w:r>
      <w:bookmarkEnd w:id="5"/>
      <w:bookmarkEnd w:id="6"/>
    </w:p>
    <w:p w14:paraId="78FCF461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All information classified as "</w:t>
      </w:r>
      <w:r w:rsidR="001F5DDD" w:rsidRPr="00DC691B">
        <w:rPr>
          <w:lang w:val="en-US"/>
        </w:rPr>
        <w:t>Internal</w:t>
      </w:r>
      <w:r w:rsidR="00854443" w:rsidRPr="00DC691B">
        <w:rPr>
          <w:lang w:val="en-US"/>
        </w:rPr>
        <w:t xml:space="preserve"> use</w:t>
      </w:r>
      <w:r w:rsidRPr="00DC691B">
        <w:rPr>
          <w:lang w:val="en-US"/>
        </w:rPr>
        <w:t>,</w:t>
      </w:r>
      <w:r w:rsidR="00D20EF0">
        <w:rPr>
          <w:lang w:val="en-US"/>
        </w:rPr>
        <w:t>"</w:t>
      </w:r>
      <w:r w:rsidRPr="00DC691B">
        <w:rPr>
          <w:lang w:val="en-US"/>
        </w:rPr>
        <w:t xml:space="preserve"> "</w:t>
      </w:r>
      <w:r w:rsidR="001F5DDD" w:rsidRPr="00DC691B">
        <w:rPr>
          <w:lang w:val="en-US"/>
        </w:rPr>
        <w:t>Restricted</w:t>
      </w:r>
      <w:r w:rsidRPr="00DC691B">
        <w:rPr>
          <w:lang w:val="en-US"/>
        </w:rPr>
        <w:t>" and "</w:t>
      </w:r>
      <w:r w:rsidR="001F5DDD" w:rsidRPr="00DC691B">
        <w:rPr>
          <w:lang w:val="en-US"/>
        </w:rPr>
        <w:t>Confidential</w:t>
      </w:r>
      <w:r w:rsidRPr="00DC691B">
        <w:rPr>
          <w:lang w:val="en-US"/>
        </w:rPr>
        <w:t xml:space="preserve">" as specified in the </w:t>
      </w:r>
      <w:r w:rsidR="00371939">
        <w:rPr>
          <w:lang w:val="en-US"/>
        </w:rPr>
        <w:t>[</w:t>
      </w:r>
      <w:r w:rsidRPr="00DC691B">
        <w:rPr>
          <w:lang w:val="en-US"/>
        </w:rPr>
        <w:t xml:space="preserve">Information </w:t>
      </w:r>
      <w:r w:rsidR="000B23B2">
        <w:rPr>
          <w:lang w:val="en-US"/>
        </w:rPr>
        <w:t>Classification Policy</w:t>
      </w:r>
      <w:r w:rsidR="00371939">
        <w:rPr>
          <w:lang w:val="en-US"/>
        </w:rPr>
        <w:t>]</w:t>
      </w:r>
      <w:r w:rsidR="000B23B2">
        <w:rPr>
          <w:lang w:val="en-US"/>
        </w:rPr>
        <w:t xml:space="preserve"> </w:t>
      </w:r>
      <w:r w:rsidRPr="00DC691B">
        <w:rPr>
          <w:lang w:val="en-US"/>
        </w:rPr>
        <w:t xml:space="preserve">are regarded as sensitive in this </w:t>
      </w:r>
      <w:r w:rsidR="000B23B2">
        <w:rPr>
          <w:lang w:val="en-US"/>
        </w:rPr>
        <w:t xml:space="preserve">Clear Desk and Clear Screen </w:t>
      </w:r>
      <w:r w:rsidRPr="00DC691B">
        <w:rPr>
          <w:lang w:val="en-US"/>
        </w:rPr>
        <w:t>Policy.</w:t>
      </w:r>
    </w:p>
    <w:p w14:paraId="1B3837DC" w14:textId="77777777" w:rsidR="00B3184D" w:rsidRPr="00DC691B" w:rsidRDefault="00B3184D" w:rsidP="00B3184D">
      <w:pPr>
        <w:pStyle w:val="Heading2"/>
        <w:rPr>
          <w:lang w:val="en-US"/>
        </w:rPr>
      </w:pPr>
      <w:bookmarkStart w:id="7" w:name="_Toc265511405"/>
      <w:bookmarkStart w:id="8" w:name="_Toc454540296"/>
      <w:r w:rsidRPr="00DC691B">
        <w:rPr>
          <w:lang w:val="en-US"/>
        </w:rPr>
        <w:t>Workplace protection</w:t>
      </w:r>
      <w:bookmarkEnd w:id="7"/>
      <w:bookmarkEnd w:id="8"/>
    </w:p>
    <w:p w14:paraId="56C3A7E5" w14:textId="77777777" w:rsidR="00B3184D" w:rsidRPr="00DC691B" w:rsidRDefault="00B3184D" w:rsidP="00B3184D">
      <w:pPr>
        <w:pStyle w:val="Heading3"/>
        <w:rPr>
          <w:lang w:val="en-US"/>
        </w:rPr>
      </w:pPr>
      <w:bookmarkStart w:id="9" w:name="_Toc265511406"/>
      <w:bookmarkStart w:id="10" w:name="_Toc454540297"/>
      <w:r w:rsidRPr="00DC691B">
        <w:rPr>
          <w:lang w:val="en-US"/>
        </w:rPr>
        <w:t>Clear desk policy</w:t>
      </w:r>
      <w:bookmarkEnd w:id="9"/>
      <w:bookmarkEnd w:id="10"/>
    </w:p>
    <w:p w14:paraId="2B0CE624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If the authori</w:t>
      </w:r>
      <w:r w:rsidR="0089200B">
        <w:rPr>
          <w:lang w:val="en-US"/>
        </w:rPr>
        <w:t>z</w:t>
      </w:r>
      <w:r w:rsidRPr="00DC691B">
        <w:rPr>
          <w:lang w:val="en-US"/>
        </w:rPr>
        <w:t>ed person is not at his/her workplace, all paper documents, as well as data storage media labeled as sensitive</w:t>
      </w:r>
      <w:r w:rsidR="009A65DA">
        <w:rPr>
          <w:lang w:val="en-US"/>
        </w:rPr>
        <w:t>,</w:t>
      </w:r>
      <w:r w:rsidRPr="00DC691B">
        <w:rPr>
          <w:lang w:val="en-US"/>
        </w:rPr>
        <w:t xml:space="preserve"> must be removed from the desk or other places (printers, fax machines, photocopiers, etc.) to prevent unauthori</w:t>
      </w:r>
      <w:r w:rsidR="0089200B">
        <w:rPr>
          <w:lang w:val="en-US"/>
        </w:rPr>
        <w:t>z</w:t>
      </w:r>
      <w:r w:rsidRPr="00DC691B">
        <w:rPr>
          <w:lang w:val="en-US"/>
        </w:rPr>
        <w:t xml:space="preserve">ed access.  </w:t>
      </w:r>
    </w:p>
    <w:p w14:paraId="28E5C6C6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 xml:space="preserve">Such documents and media must be stored in a secure manner in accordance with the </w:t>
      </w:r>
      <w:r w:rsidR="00371939">
        <w:rPr>
          <w:lang w:val="en-US"/>
        </w:rPr>
        <w:t>[</w:t>
      </w:r>
      <w:r w:rsidRPr="00DC691B">
        <w:rPr>
          <w:lang w:val="en-US"/>
        </w:rPr>
        <w:t>Information</w:t>
      </w:r>
      <w:r w:rsidR="00371939">
        <w:rPr>
          <w:lang w:val="en-US"/>
        </w:rPr>
        <w:t xml:space="preserve"> Classification Policy]</w:t>
      </w:r>
      <w:r w:rsidRPr="00DC691B">
        <w:rPr>
          <w:lang w:val="en-US"/>
        </w:rPr>
        <w:t xml:space="preserve">. </w:t>
      </w:r>
    </w:p>
    <w:p w14:paraId="12076FA7" w14:textId="77777777" w:rsidR="00B3184D" w:rsidRPr="00DC691B" w:rsidRDefault="00B3184D" w:rsidP="00B3184D">
      <w:pPr>
        <w:pStyle w:val="Heading3"/>
        <w:rPr>
          <w:lang w:val="en-US"/>
        </w:rPr>
      </w:pPr>
      <w:bookmarkStart w:id="11" w:name="_Toc265511407"/>
      <w:bookmarkStart w:id="12" w:name="_Toc454540298"/>
      <w:r w:rsidRPr="00DC691B">
        <w:rPr>
          <w:lang w:val="en-US"/>
        </w:rPr>
        <w:t>Clear screen policy</w:t>
      </w:r>
      <w:bookmarkEnd w:id="11"/>
      <w:bookmarkEnd w:id="12"/>
    </w:p>
    <w:p w14:paraId="4253055A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If the authori</w:t>
      </w:r>
      <w:r w:rsidR="0089200B">
        <w:rPr>
          <w:lang w:val="en-US"/>
        </w:rPr>
        <w:t>z</w:t>
      </w:r>
      <w:r w:rsidRPr="00DC691B">
        <w:rPr>
          <w:lang w:val="en-US"/>
        </w:rPr>
        <w:t>ed person is not at his/her workplace, all sensitive information must be removed from the screen, and access must be denied to all systems for which the person has authori</w:t>
      </w:r>
      <w:r w:rsidR="0089200B">
        <w:rPr>
          <w:lang w:val="en-US"/>
        </w:rPr>
        <w:t>z</w:t>
      </w:r>
      <w:r w:rsidRPr="00DC691B">
        <w:rPr>
          <w:lang w:val="en-US"/>
        </w:rPr>
        <w:t xml:space="preserve">ation. </w:t>
      </w:r>
    </w:p>
    <w:p w14:paraId="06012391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 xml:space="preserve">In the case of short absence (up to 30 minutes), the clear screen policy is implemented by logging out of all systems or locking the screen with a password.  If the person is absent for a longer period of time (over 30 minutes), the clear screen policy is implemented by logging out of all systems and turning off the workstation. </w:t>
      </w:r>
    </w:p>
    <w:p w14:paraId="74BE2B4B" w14:textId="77777777" w:rsidR="00B3184D" w:rsidRPr="00DC691B" w:rsidRDefault="00B3184D" w:rsidP="00B3184D">
      <w:pPr>
        <w:pStyle w:val="Heading2"/>
        <w:rPr>
          <w:lang w:val="en-US"/>
        </w:rPr>
      </w:pPr>
      <w:bookmarkStart w:id="13" w:name="_Toc265511408"/>
      <w:bookmarkStart w:id="14" w:name="_Toc454540299"/>
      <w:r w:rsidRPr="00DC691B">
        <w:rPr>
          <w:lang w:val="en-US"/>
        </w:rPr>
        <w:t>Protection of shared facilities and equipment</w:t>
      </w:r>
      <w:bookmarkEnd w:id="13"/>
      <w:bookmarkEnd w:id="14"/>
    </w:p>
    <w:p w14:paraId="3E8FD03C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 xml:space="preserve">Documents containing sensitive information must immediately be removed from printers, fax and copy machines. </w:t>
      </w:r>
    </w:p>
    <w:p w14:paraId="2E346E88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lastRenderedPageBreak/>
        <w:t>Facilities for dispatch and reception of mail [specify facilities and their location] are protected by [specify the manner of protection when the authori</w:t>
      </w:r>
      <w:r w:rsidR="0089200B">
        <w:rPr>
          <w:lang w:val="en-US"/>
        </w:rPr>
        <w:t>z</w:t>
      </w:r>
      <w:r w:rsidRPr="00DC691B">
        <w:rPr>
          <w:lang w:val="en-US"/>
        </w:rPr>
        <w:t xml:space="preserve">ed person is absent </w:t>
      </w:r>
      <w:r w:rsidR="009A65DA">
        <w:rPr>
          <w:lang w:val="en-US"/>
        </w:rPr>
        <w:t>–</w:t>
      </w:r>
      <w:r w:rsidR="009A65DA" w:rsidRPr="00DC691B">
        <w:rPr>
          <w:lang w:val="en-US"/>
        </w:rPr>
        <w:t xml:space="preserve"> </w:t>
      </w:r>
      <w:r w:rsidRPr="00DC691B">
        <w:rPr>
          <w:lang w:val="en-US"/>
        </w:rPr>
        <w:t xml:space="preserve">e.g. locking the facility, etc.]. </w:t>
      </w:r>
    </w:p>
    <w:p w14:paraId="2C811DFD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Shared fax machines [specify machines and their location] are protected by [specify the manner of protection when the authori</w:t>
      </w:r>
      <w:r w:rsidR="0089200B">
        <w:rPr>
          <w:lang w:val="en-US"/>
        </w:rPr>
        <w:t>z</w:t>
      </w:r>
      <w:r w:rsidRPr="00DC691B">
        <w:rPr>
          <w:lang w:val="en-US"/>
        </w:rPr>
        <w:t xml:space="preserve">ed person is absent </w:t>
      </w:r>
      <w:r w:rsidR="009A65DA">
        <w:rPr>
          <w:lang w:val="en-US"/>
        </w:rPr>
        <w:t>–</w:t>
      </w:r>
      <w:r w:rsidR="009A65DA" w:rsidRPr="00DC691B">
        <w:rPr>
          <w:lang w:val="en-US"/>
        </w:rPr>
        <w:t xml:space="preserve"> </w:t>
      </w:r>
      <w:r w:rsidRPr="00DC691B">
        <w:rPr>
          <w:lang w:val="en-US"/>
        </w:rPr>
        <w:t>e.g. locking the facility, etc.].</w:t>
      </w:r>
    </w:p>
    <w:p w14:paraId="706850CB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Unauthori</w:t>
      </w:r>
      <w:r w:rsidR="0089200B">
        <w:rPr>
          <w:lang w:val="en-US"/>
        </w:rPr>
        <w:t>z</w:t>
      </w:r>
      <w:r w:rsidRPr="00DC691B">
        <w:rPr>
          <w:lang w:val="en-US"/>
        </w:rPr>
        <w:t xml:space="preserve">ed use of printers, photocopiers, scanners and other shared equipment for copying [specify machines and their location] is prevented by [specify how </w:t>
      </w:r>
      <w:r w:rsidR="009A65DA">
        <w:rPr>
          <w:lang w:val="en-US"/>
        </w:rPr>
        <w:t>–</w:t>
      </w:r>
      <w:r w:rsidR="009A65DA" w:rsidRPr="00DC691B">
        <w:rPr>
          <w:lang w:val="en-US"/>
        </w:rPr>
        <w:t xml:space="preserve"> </w:t>
      </w:r>
      <w:r w:rsidRPr="00DC691B">
        <w:rPr>
          <w:lang w:val="en-US"/>
        </w:rPr>
        <w:t xml:space="preserve">e.g. by locking the facility, use of PIN numbers, access cards, etc.]. </w:t>
      </w:r>
    </w:p>
    <w:p w14:paraId="6CF06C70" w14:textId="77777777" w:rsidR="00B3184D" w:rsidRPr="00DC691B" w:rsidRDefault="00B3184D" w:rsidP="00B3184D">
      <w:pPr>
        <w:rPr>
          <w:lang w:val="en-US"/>
        </w:rPr>
      </w:pPr>
    </w:p>
    <w:p w14:paraId="5E7CE5B8" w14:textId="77777777" w:rsidR="00B3184D" w:rsidRPr="00DC691B" w:rsidRDefault="00B3184D" w:rsidP="00B3184D">
      <w:pPr>
        <w:pStyle w:val="Heading1"/>
        <w:rPr>
          <w:lang w:val="en-US"/>
        </w:rPr>
      </w:pPr>
      <w:bookmarkStart w:id="15" w:name="_Toc265511409"/>
      <w:bookmarkStart w:id="16" w:name="_Toc454540300"/>
      <w:r w:rsidRPr="00DC691B">
        <w:rPr>
          <w:lang w:val="en-US"/>
        </w:rPr>
        <w:t>Validity and document management</w:t>
      </w:r>
      <w:bookmarkEnd w:id="15"/>
      <w:bookmarkEnd w:id="16"/>
    </w:p>
    <w:p w14:paraId="7885A65F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This document is valid as of [date]</w:t>
      </w:r>
      <w:r w:rsidR="009A65DA">
        <w:rPr>
          <w:lang w:val="en-US"/>
        </w:rPr>
        <w:t>.</w:t>
      </w:r>
    </w:p>
    <w:p w14:paraId="3A4C853F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The owner of this document is [job title], who must check and</w:t>
      </w:r>
      <w:r w:rsidR="009A65DA">
        <w:rPr>
          <w:lang w:val="en-US"/>
        </w:rPr>
        <w:t>,</w:t>
      </w:r>
      <w:r w:rsidRPr="00DC691B">
        <w:rPr>
          <w:lang w:val="en-US"/>
        </w:rPr>
        <w:t xml:space="preserve"> if necessary</w:t>
      </w:r>
      <w:r w:rsidR="009A65DA">
        <w:rPr>
          <w:lang w:val="en-US"/>
        </w:rPr>
        <w:t>,</w:t>
      </w:r>
      <w:r w:rsidRPr="00DC691B">
        <w:rPr>
          <w:lang w:val="en-US"/>
        </w:rPr>
        <w:t xml:space="preserve"> update the document at least once a year.</w:t>
      </w:r>
    </w:p>
    <w:p w14:paraId="24A089BF" w14:textId="77777777" w:rsidR="00B3184D" w:rsidRPr="00DC691B" w:rsidRDefault="00B3184D" w:rsidP="00B3184D">
      <w:pPr>
        <w:rPr>
          <w:lang w:val="en-US"/>
        </w:rPr>
      </w:pPr>
      <w:r w:rsidRPr="00DC691B">
        <w:rPr>
          <w:lang w:val="en-US"/>
        </w:rPr>
        <w:t>When evaluating the effectiveness and adequacy of this document, the following criteria need to be considered:</w:t>
      </w:r>
    </w:p>
    <w:p w14:paraId="3DD11F48" w14:textId="77777777" w:rsidR="00B3184D" w:rsidRPr="00DC691B" w:rsidRDefault="00B3184D" w:rsidP="00B3184D">
      <w:pPr>
        <w:numPr>
          <w:ilvl w:val="0"/>
          <w:numId w:val="2"/>
        </w:numPr>
        <w:rPr>
          <w:lang w:val="en-US"/>
        </w:rPr>
      </w:pPr>
      <w:r w:rsidRPr="00DC691B">
        <w:rPr>
          <w:lang w:val="en-US"/>
        </w:rPr>
        <w:t>number of incidents related to unauthori</w:t>
      </w:r>
      <w:r w:rsidR="0089200B">
        <w:rPr>
          <w:lang w:val="en-US"/>
        </w:rPr>
        <w:t>z</w:t>
      </w:r>
      <w:r w:rsidRPr="00DC691B">
        <w:rPr>
          <w:lang w:val="en-US"/>
        </w:rPr>
        <w:t xml:space="preserve">ed access to information on desks, printers, photocopiers, fax machines, work stations, etc. </w:t>
      </w:r>
    </w:p>
    <w:p w14:paraId="1AA9DE28" w14:textId="77777777" w:rsidR="00B3184D" w:rsidRPr="00DC691B" w:rsidRDefault="00B3184D" w:rsidP="00B3184D">
      <w:pPr>
        <w:rPr>
          <w:lang w:val="en-US"/>
        </w:rPr>
      </w:pPr>
    </w:p>
    <w:p w14:paraId="01BC6593" w14:textId="77777777" w:rsidR="00B3184D" w:rsidRPr="00DC691B" w:rsidRDefault="00B3184D" w:rsidP="00B3184D">
      <w:pPr>
        <w:spacing w:after="0"/>
        <w:rPr>
          <w:lang w:val="en-US"/>
        </w:rPr>
      </w:pPr>
      <w:r w:rsidRPr="00DC691B">
        <w:rPr>
          <w:lang w:val="en-US"/>
        </w:rPr>
        <w:t>[job title]</w:t>
      </w:r>
    </w:p>
    <w:p w14:paraId="33915EFE" w14:textId="77777777" w:rsidR="00B3184D" w:rsidRPr="00DC691B" w:rsidRDefault="00B3184D" w:rsidP="00B3184D">
      <w:pPr>
        <w:spacing w:after="0"/>
        <w:rPr>
          <w:lang w:val="en-US"/>
        </w:rPr>
      </w:pPr>
      <w:r w:rsidRPr="00DC691B">
        <w:rPr>
          <w:lang w:val="en-US"/>
        </w:rPr>
        <w:t>[name]</w:t>
      </w:r>
    </w:p>
    <w:p w14:paraId="6AF5FEA7" w14:textId="77777777" w:rsidR="00B3184D" w:rsidRPr="00DC691B" w:rsidRDefault="00B3184D" w:rsidP="00B3184D">
      <w:pPr>
        <w:spacing w:after="0"/>
        <w:rPr>
          <w:lang w:val="en-US"/>
        </w:rPr>
      </w:pPr>
    </w:p>
    <w:p w14:paraId="7A374F57" w14:textId="77777777" w:rsidR="00B3184D" w:rsidRPr="00DC691B" w:rsidRDefault="00B3184D" w:rsidP="00B3184D">
      <w:pPr>
        <w:spacing w:after="0"/>
        <w:rPr>
          <w:lang w:val="en-US"/>
        </w:rPr>
      </w:pPr>
    </w:p>
    <w:p w14:paraId="36EBB46B" w14:textId="77777777" w:rsidR="00B3184D" w:rsidRPr="00DC691B" w:rsidRDefault="00B3184D" w:rsidP="00B3184D">
      <w:pPr>
        <w:spacing w:after="0"/>
        <w:rPr>
          <w:lang w:val="en-US"/>
        </w:rPr>
      </w:pPr>
      <w:r w:rsidRPr="00DC691B">
        <w:rPr>
          <w:lang w:val="en-US"/>
        </w:rPr>
        <w:t>_________________________</w:t>
      </w:r>
    </w:p>
    <w:p w14:paraId="0B75316F" w14:textId="77777777" w:rsidR="00B3184D" w:rsidRPr="00DC691B" w:rsidRDefault="00B3184D" w:rsidP="00B3184D">
      <w:pPr>
        <w:spacing w:after="0"/>
        <w:rPr>
          <w:lang w:val="en-US"/>
        </w:rPr>
      </w:pPr>
      <w:r w:rsidRPr="00DC691B">
        <w:rPr>
          <w:lang w:val="en-US"/>
        </w:rPr>
        <w:t>[signature]</w:t>
      </w:r>
    </w:p>
    <w:sectPr w:rsidR="00B3184D" w:rsidRPr="00DC691B" w:rsidSect="00B3184D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4D3D9C" w14:textId="77777777" w:rsidR="00D63733" w:rsidRDefault="00D63733" w:rsidP="00B3184D">
      <w:pPr>
        <w:spacing w:after="0" w:line="240" w:lineRule="auto"/>
      </w:pPr>
      <w:r>
        <w:separator/>
      </w:r>
    </w:p>
  </w:endnote>
  <w:endnote w:type="continuationSeparator" w:id="0">
    <w:p w14:paraId="37D3D7FD" w14:textId="77777777" w:rsidR="00D63733" w:rsidRDefault="00D63733" w:rsidP="00B31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268"/>
      <w:gridCol w:w="3402"/>
    </w:tblGrid>
    <w:tr w:rsidR="00B3184D" w:rsidRPr="006571EC" w14:paraId="69FEEF7A" w14:textId="77777777" w:rsidTr="00CC106D">
      <w:tc>
        <w:tcPr>
          <w:tcW w:w="3652" w:type="dxa"/>
        </w:tcPr>
        <w:p w14:paraId="4B0CD7B2" w14:textId="77777777" w:rsidR="00B3184D" w:rsidRPr="006571EC" w:rsidRDefault="00B3184D" w:rsidP="00B3184D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Clear Desk and Clear Screen Policy</w:t>
          </w:r>
        </w:p>
      </w:tc>
      <w:tc>
        <w:tcPr>
          <w:tcW w:w="2268" w:type="dxa"/>
        </w:tcPr>
        <w:p w14:paraId="46BB92E4" w14:textId="77777777" w:rsidR="00B3184D" w:rsidRPr="006571EC" w:rsidRDefault="00B3184D" w:rsidP="00B3184D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402" w:type="dxa"/>
        </w:tcPr>
        <w:p w14:paraId="24FF1CC1" w14:textId="53F19FA4" w:rsidR="00B3184D" w:rsidRPr="006571EC" w:rsidRDefault="00B3184D" w:rsidP="00B3184D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3344EE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3344EE">
            <w:rPr>
              <w:b/>
              <w:sz w:val="18"/>
            </w:rPr>
            <w:fldChar w:fldCharType="separate"/>
          </w:r>
          <w:r w:rsidR="00FD3615">
            <w:rPr>
              <w:b/>
              <w:noProof/>
              <w:sz w:val="18"/>
            </w:rPr>
            <w:t>3</w:t>
          </w:r>
          <w:r w:rsidR="003344EE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3344EE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3344EE">
            <w:rPr>
              <w:b/>
              <w:sz w:val="18"/>
            </w:rPr>
            <w:fldChar w:fldCharType="separate"/>
          </w:r>
          <w:r w:rsidR="00FD3615">
            <w:rPr>
              <w:b/>
              <w:noProof/>
              <w:sz w:val="18"/>
            </w:rPr>
            <w:t>4</w:t>
          </w:r>
          <w:r w:rsidR="003344EE">
            <w:rPr>
              <w:b/>
              <w:sz w:val="18"/>
            </w:rPr>
            <w:fldChar w:fldCharType="end"/>
          </w:r>
        </w:p>
      </w:tc>
    </w:tr>
  </w:tbl>
  <w:p w14:paraId="74361394" w14:textId="1BD22E5E" w:rsidR="00B3184D" w:rsidRPr="004B1E43" w:rsidRDefault="00B3184D" w:rsidP="00FD3615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25C1A1" w14:textId="77777777" w:rsidR="00D63733" w:rsidRDefault="00D63733" w:rsidP="00B3184D">
      <w:pPr>
        <w:spacing w:after="0" w:line="240" w:lineRule="auto"/>
      </w:pPr>
      <w:r>
        <w:separator/>
      </w:r>
    </w:p>
  </w:footnote>
  <w:footnote w:type="continuationSeparator" w:id="0">
    <w:p w14:paraId="40A064DE" w14:textId="77777777" w:rsidR="00D63733" w:rsidRDefault="00D63733" w:rsidP="00B318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B3184D" w:rsidRPr="006571EC" w14:paraId="1B277908" w14:textId="77777777">
      <w:tc>
        <w:tcPr>
          <w:tcW w:w="6771" w:type="dxa"/>
        </w:tcPr>
        <w:p w14:paraId="0405CD55" w14:textId="77777777" w:rsidR="00B3184D" w:rsidRPr="006571EC" w:rsidRDefault="00B3184D" w:rsidP="00B3184D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6DA2D738" w14:textId="77777777" w:rsidR="00B3184D" w:rsidRPr="006571EC" w:rsidRDefault="00B3184D" w:rsidP="00B3184D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545ADAC8" w14:textId="77777777" w:rsidR="00B3184D" w:rsidRPr="003056B2" w:rsidRDefault="00B3184D" w:rsidP="00B3184D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1CE5243"/>
    <w:multiLevelType w:val="hybridMultilevel"/>
    <w:tmpl w:val="18B66EA6"/>
    <w:lvl w:ilvl="0" w:tplc="7D6646F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5B07F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70F2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F693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265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BA7C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CA41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4067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A0DD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A268D5"/>
    <w:multiLevelType w:val="hybridMultilevel"/>
    <w:tmpl w:val="EFA66C5C"/>
    <w:lvl w:ilvl="0" w:tplc="C74C4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92E4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B0B1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80A3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18DC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2A9F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4C4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C869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D673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4">
    <w:nsid w:val="1E962594"/>
    <w:multiLevelType w:val="hybridMultilevel"/>
    <w:tmpl w:val="BE3A2C34"/>
    <w:lvl w:ilvl="0" w:tplc="DE9EED48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92E614D4">
      <w:start w:val="1"/>
      <w:numFmt w:val="lowerLetter"/>
      <w:lvlText w:val="%2."/>
      <w:lvlJc w:val="left"/>
      <w:pPr>
        <w:ind w:left="1800" w:hanging="360"/>
      </w:pPr>
    </w:lvl>
    <w:lvl w:ilvl="2" w:tplc="8D5EEF4C">
      <w:start w:val="1"/>
      <w:numFmt w:val="lowerRoman"/>
      <w:lvlText w:val="%3."/>
      <w:lvlJc w:val="right"/>
      <w:pPr>
        <w:ind w:left="2520" w:hanging="180"/>
      </w:pPr>
    </w:lvl>
    <w:lvl w:ilvl="3" w:tplc="BBF6828C" w:tentative="1">
      <w:start w:val="1"/>
      <w:numFmt w:val="decimal"/>
      <w:lvlText w:val="%4."/>
      <w:lvlJc w:val="left"/>
      <w:pPr>
        <w:ind w:left="3240" w:hanging="360"/>
      </w:pPr>
    </w:lvl>
    <w:lvl w:ilvl="4" w:tplc="D358709A" w:tentative="1">
      <w:start w:val="1"/>
      <w:numFmt w:val="lowerLetter"/>
      <w:lvlText w:val="%5."/>
      <w:lvlJc w:val="left"/>
      <w:pPr>
        <w:ind w:left="3960" w:hanging="360"/>
      </w:pPr>
    </w:lvl>
    <w:lvl w:ilvl="5" w:tplc="44E0A1C4" w:tentative="1">
      <w:start w:val="1"/>
      <w:numFmt w:val="lowerRoman"/>
      <w:lvlText w:val="%6."/>
      <w:lvlJc w:val="right"/>
      <w:pPr>
        <w:ind w:left="4680" w:hanging="180"/>
      </w:pPr>
    </w:lvl>
    <w:lvl w:ilvl="6" w:tplc="88B2B20E" w:tentative="1">
      <w:start w:val="1"/>
      <w:numFmt w:val="decimal"/>
      <w:lvlText w:val="%7."/>
      <w:lvlJc w:val="left"/>
      <w:pPr>
        <w:ind w:left="5400" w:hanging="360"/>
      </w:pPr>
    </w:lvl>
    <w:lvl w:ilvl="7" w:tplc="7A2AFFA6" w:tentative="1">
      <w:start w:val="1"/>
      <w:numFmt w:val="lowerLetter"/>
      <w:lvlText w:val="%8."/>
      <w:lvlJc w:val="left"/>
      <w:pPr>
        <w:ind w:left="6120" w:hanging="360"/>
      </w:pPr>
    </w:lvl>
    <w:lvl w:ilvl="8" w:tplc="08CCBC7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2B04F65"/>
    <w:multiLevelType w:val="hybridMultilevel"/>
    <w:tmpl w:val="4092792C"/>
    <w:lvl w:ilvl="0" w:tplc="FB7C6D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9696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248A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0ECD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E12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36D8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4AE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4B0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069D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A85C07"/>
    <w:multiLevelType w:val="hybridMultilevel"/>
    <w:tmpl w:val="6DD2760C"/>
    <w:lvl w:ilvl="0" w:tplc="B7164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74BE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8413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3AA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6BB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BA89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8685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A96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8084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5A54B0"/>
    <w:multiLevelType w:val="hybridMultilevel"/>
    <w:tmpl w:val="7B3AE084"/>
    <w:lvl w:ilvl="0" w:tplc="90905A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800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FE25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AE66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625D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827C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4C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C0C1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0A01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F96DA2"/>
    <w:multiLevelType w:val="hybridMultilevel"/>
    <w:tmpl w:val="747E9F9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1B279E"/>
    <w:multiLevelType w:val="hybridMultilevel"/>
    <w:tmpl w:val="3A486C80"/>
    <w:lvl w:ilvl="0" w:tplc="AE266EF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F4851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C62B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61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F4D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383E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DA9C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76EA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D0C5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7"/>
  </w:num>
  <w:num w:numId="8">
    <w:abstractNumId w:val="2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NTC0NDc1NjIyMjVS0lEKTi0uzszPAykwrAUArKs6DCwAAAA="/>
  </w:docVars>
  <w:rsids>
    <w:rsidRoot w:val="00927DFD"/>
    <w:rsid w:val="000B23B2"/>
    <w:rsid w:val="0015378E"/>
    <w:rsid w:val="001543C5"/>
    <w:rsid w:val="001C1EBC"/>
    <w:rsid w:val="001E0FCE"/>
    <w:rsid w:val="001F5DDD"/>
    <w:rsid w:val="00206ABE"/>
    <w:rsid w:val="002D724A"/>
    <w:rsid w:val="002F6A07"/>
    <w:rsid w:val="00307E9C"/>
    <w:rsid w:val="003344EE"/>
    <w:rsid w:val="003535EE"/>
    <w:rsid w:val="00371939"/>
    <w:rsid w:val="00427EC9"/>
    <w:rsid w:val="004540C1"/>
    <w:rsid w:val="004D2B55"/>
    <w:rsid w:val="00545F60"/>
    <w:rsid w:val="005D4301"/>
    <w:rsid w:val="0067784C"/>
    <w:rsid w:val="006B7C44"/>
    <w:rsid w:val="006F45F9"/>
    <w:rsid w:val="007827DA"/>
    <w:rsid w:val="00790E90"/>
    <w:rsid w:val="007E0A6F"/>
    <w:rsid w:val="0084386E"/>
    <w:rsid w:val="00850721"/>
    <w:rsid w:val="00854443"/>
    <w:rsid w:val="0087765B"/>
    <w:rsid w:val="0089200B"/>
    <w:rsid w:val="00927DFD"/>
    <w:rsid w:val="009A65DA"/>
    <w:rsid w:val="009B1FC4"/>
    <w:rsid w:val="009D1C07"/>
    <w:rsid w:val="00A019D2"/>
    <w:rsid w:val="00A616EE"/>
    <w:rsid w:val="00A6440A"/>
    <w:rsid w:val="00A723E5"/>
    <w:rsid w:val="00A96F7E"/>
    <w:rsid w:val="00A97882"/>
    <w:rsid w:val="00B3184D"/>
    <w:rsid w:val="00B619A6"/>
    <w:rsid w:val="00CB2A3B"/>
    <w:rsid w:val="00CC106D"/>
    <w:rsid w:val="00D06A76"/>
    <w:rsid w:val="00D20EF0"/>
    <w:rsid w:val="00D475E8"/>
    <w:rsid w:val="00D63733"/>
    <w:rsid w:val="00DC691B"/>
    <w:rsid w:val="00E5285A"/>
    <w:rsid w:val="00EA3E4F"/>
    <w:rsid w:val="00EF2052"/>
    <w:rsid w:val="00F23BFE"/>
    <w:rsid w:val="00FD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1E7D5"/>
  <w15:docId w15:val="{9222E3D4-93A9-4641-9A24-D0889EEF0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106D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Revision">
    <w:name w:val="Revision"/>
    <w:hidden/>
    <w:uiPriority w:val="99"/>
    <w:semiHidden/>
    <w:rsid w:val="00545F60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824A4AC7-9FC4-4185-9B9C-BC366502A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23</Words>
  <Characters>355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Clear Desk and Clear Screen Policy</vt:lpstr>
      <vt:lpstr>Clear Desk and Clear Screen Policy</vt:lpstr>
    </vt:vector>
  </TitlesOfParts>
  <Company>EPPS Services Ltd</Company>
  <LinksUpToDate>false</LinksUpToDate>
  <CharactersWithSpaces>4171</CharactersWithSpaces>
  <SharedDoc>false</SharedDoc>
  <HLinks>
    <vt:vector size="48" baseType="variant"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0000316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0000315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0000314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0000313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0000312</vt:lpwstr>
      </vt:variant>
      <vt:variant>
        <vt:i4>11141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0000311</vt:lpwstr>
      </vt:variant>
      <vt:variant>
        <vt:i4>11141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0000310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000030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Desk and Clear Screen Policy</dc:title>
  <dc:creator/>
  <dc:description/>
  <cp:lastModifiedBy>Mo Faisal</cp:lastModifiedBy>
  <cp:revision>8</cp:revision>
  <dcterms:created xsi:type="dcterms:W3CDTF">2015-03-17T23:30:00Z</dcterms:created>
  <dcterms:modified xsi:type="dcterms:W3CDTF">2020-06-18T10:37:00Z</dcterms:modified>
</cp:coreProperties>
</file>